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7C5D" w:rsidRPr="00724477" w:rsidRDefault="003F4FE0" w:rsidP="003F4FE0">
      <w:pPr>
        <w:ind w:firstLine="0"/>
        <w:jc w:val="center"/>
        <w:rPr>
          <w:szCs w:val="28"/>
        </w:rPr>
      </w:pPr>
      <w:r w:rsidRPr="00724477">
        <w:rPr>
          <w:szCs w:val="28"/>
        </w:rPr>
        <w:t xml:space="preserve">Практика студентов 3-го курса </w:t>
      </w:r>
      <w:r w:rsidR="009843B8" w:rsidRPr="00724477">
        <w:rPr>
          <w:szCs w:val="28"/>
        </w:rPr>
        <w:t xml:space="preserve">ИГЭУ </w:t>
      </w:r>
      <w:r w:rsidRPr="00724477">
        <w:rPr>
          <w:szCs w:val="28"/>
        </w:rPr>
        <w:t xml:space="preserve">в </w:t>
      </w:r>
      <w:r w:rsidR="0042035E" w:rsidRPr="00724477">
        <w:rPr>
          <w:szCs w:val="28"/>
        </w:rPr>
        <w:t xml:space="preserve">стройотряде </w:t>
      </w:r>
      <w:r w:rsidRPr="00724477">
        <w:rPr>
          <w:szCs w:val="28"/>
        </w:rPr>
        <w:t>«</w:t>
      </w:r>
      <w:r w:rsidR="00941CBE" w:rsidRPr="00724477">
        <w:rPr>
          <w:caps/>
          <w:szCs w:val="28"/>
        </w:rPr>
        <w:t>КАЛУГЭНЕРГО</w:t>
      </w:r>
      <w:r w:rsidRPr="00724477">
        <w:rPr>
          <w:szCs w:val="28"/>
        </w:rPr>
        <w:t>»</w:t>
      </w:r>
    </w:p>
    <w:p w:rsidR="00724477" w:rsidRPr="00724477" w:rsidRDefault="00724477" w:rsidP="003F4FE0">
      <w:pPr>
        <w:ind w:firstLine="0"/>
        <w:jc w:val="center"/>
        <w:rPr>
          <w:szCs w:val="28"/>
        </w:rPr>
      </w:pPr>
      <w:r w:rsidRPr="00724477">
        <w:rPr>
          <w:szCs w:val="28"/>
        </w:rPr>
        <w:t xml:space="preserve">Дата практики: </w:t>
      </w:r>
      <w:r w:rsidR="001C01C9">
        <w:rPr>
          <w:szCs w:val="28"/>
        </w:rPr>
        <w:t>29.06-31.07</w:t>
      </w:r>
      <w:bookmarkStart w:id="0" w:name="_GoBack"/>
      <w:bookmarkEnd w:id="0"/>
    </w:p>
    <w:p w:rsidR="004C701E" w:rsidRPr="00724477" w:rsidRDefault="004C701E" w:rsidP="003F4FE0">
      <w:pPr>
        <w:ind w:firstLine="0"/>
        <w:jc w:val="center"/>
        <w:rPr>
          <w:szCs w:val="28"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676"/>
        <w:gridCol w:w="3192"/>
        <w:gridCol w:w="1344"/>
        <w:gridCol w:w="4641"/>
      </w:tblGrid>
      <w:tr w:rsidR="0065328A" w:rsidRPr="0065328A" w:rsidTr="0065328A">
        <w:tc>
          <w:tcPr>
            <w:tcW w:w="343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№</w:t>
            </w:r>
          </w:p>
        </w:tc>
        <w:tc>
          <w:tcPr>
            <w:tcW w:w="1620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ФИО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Группа</w:t>
            </w:r>
          </w:p>
        </w:tc>
        <w:tc>
          <w:tcPr>
            <w:tcW w:w="2355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Направление</w:t>
            </w:r>
          </w:p>
        </w:tc>
      </w:tr>
      <w:tr w:rsidR="0065328A" w:rsidRPr="0065328A" w:rsidTr="0065328A">
        <w:trPr>
          <w:trHeight w:val="447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proofErr w:type="spellStart"/>
            <w:r w:rsidRPr="0065328A">
              <w:rPr>
                <w:szCs w:val="28"/>
              </w:rPr>
              <w:t>Ягубова</w:t>
            </w:r>
            <w:proofErr w:type="spellEnd"/>
            <w:r w:rsidRPr="0065328A">
              <w:rPr>
                <w:szCs w:val="28"/>
              </w:rPr>
              <w:t xml:space="preserve"> Амина Дунями </w:t>
            </w:r>
            <w:proofErr w:type="spellStart"/>
            <w:r w:rsidRPr="0065328A">
              <w:rPr>
                <w:szCs w:val="28"/>
              </w:rPr>
              <w:t>гызы</w:t>
            </w:r>
            <w:proofErr w:type="spellEnd"/>
          </w:p>
        </w:tc>
        <w:tc>
          <w:tcPr>
            <w:tcW w:w="682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25</w:t>
            </w:r>
          </w:p>
        </w:tc>
        <w:tc>
          <w:tcPr>
            <w:tcW w:w="2355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13.03.02:01 – Электроэнергетика и электротехника (</w:t>
            </w:r>
            <w:proofErr w:type="gramStart"/>
            <w:r w:rsidRPr="0065328A">
              <w:rPr>
                <w:szCs w:val="28"/>
              </w:rPr>
              <w:t>Высоковольтные</w:t>
            </w:r>
            <w:proofErr w:type="gramEnd"/>
            <w:r w:rsidRPr="0065328A">
              <w:rPr>
                <w:szCs w:val="28"/>
              </w:rPr>
              <w:t xml:space="preserve"> электроэнергетика и электротехника)</w:t>
            </w:r>
          </w:p>
        </w:tc>
      </w:tr>
      <w:tr w:rsidR="0065328A" w:rsidRPr="0065328A" w:rsidTr="0065328A">
        <w:trPr>
          <w:trHeight w:val="539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Колесова Вита Евгеньевна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23</w:t>
            </w:r>
          </w:p>
        </w:tc>
        <w:tc>
          <w:tcPr>
            <w:tcW w:w="2355" w:type="pct"/>
            <w:vMerge w:val="restart"/>
            <w:vAlign w:val="center"/>
          </w:tcPr>
          <w:p w:rsidR="0065328A" w:rsidRPr="0065328A" w:rsidRDefault="0065328A" w:rsidP="00E203B0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13.03.02:05 – Электроэнергетика и электротехника (Электроэнергетические системы и сети)</w:t>
            </w:r>
          </w:p>
        </w:tc>
      </w:tr>
      <w:tr w:rsidR="0065328A" w:rsidRPr="0065328A" w:rsidTr="0065328A">
        <w:trPr>
          <w:trHeight w:val="557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Чистякова Виолетта Юрьевна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23</w:t>
            </w:r>
          </w:p>
        </w:tc>
        <w:tc>
          <w:tcPr>
            <w:tcW w:w="2355" w:type="pct"/>
            <w:vMerge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</w:p>
        </w:tc>
      </w:tr>
      <w:tr w:rsidR="0065328A" w:rsidRPr="0065328A" w:rsidTr="0065328A">
        <w:trPr>
          <w:trHeight w:val="557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Орлов Артем Александрович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21</w:t>
            </w:r>
          </w:p>
        </w:tc>
        <w:tc>
          <w:tcPr>
            <w:tcW w:w="2355" w:type="pct"/>
            <w:vMerge w:val="restart"/>
            <w:vAlign w:val="center"/>
          </w:tcPr>
          <w:p w:rsidR="0065328A" w:rsidRPr="0065328A" w:rsidRDefault="0065328A" w:rsidP="00E203B0">
            <w:pPr>
              <w:ind w:firstLine="0"/>
              <w:rPr>
                <w:szCs w:val="28"/>
              </w:rPr>
            </w:pPr>
            <w:r w:rsidRPr="0065328A">
              <w:rPr>
                <w:szCs w:val="28"/>
              </w:rPr>
              <w:t>13.03.02:02 – Электроэнергетика и электротехника (Электрические станции и подстанции)</w:t>
            </w:r>
          </w:p>
        </w:tc>
      </w:tr>
      <w:tr w:rsidR="0065328A" w:rsidRPr="0065328A" w:rsidTr="0065328A">
        <w:trPr>
          <w:trHeight w:val="557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Брагин Дмитрий Сергеевич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21</w:t>
            </w:r>
          </w:p>
        </w:tc>
        <w:tc>
          <w:tcPr>
            <w:tcW w:w="2355" w:type="pct"/>
            <w:vMerge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</w:p>
        </w:tc>
      </w:tr>
      <w:tr w:rsidR="0065328A" w:rsidRPr="0065328A" w:rsidTr="0065328A">
        <w:trPr>
          <w:trHeight w:val="539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Крупина Кристина Алексеевна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30</w:t>
            </w:r>
          </w:p>
        </w:tc>
        <w:tc>
          <w:tcPr>
            <w:tcW w:w="2355" w:type="pct"/>
            <w:vMerge w:val="restart"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13.03.02:11 – Электроэнергетика и электротехника (</w:t>
            </w:r>
            <w:proofErr w:type="spellStart"/>
            <w:r w:rsidRPr="0065328A">
              <w:rPr>
                <w:szCs w:val="28"/>
              </w:rPr>
              <w:t>Электротехнологические</w:t>
            </w:r>
            <w:proofErr w:type="spellEnd"/>
            <w:r w:rsidRPr="0065328A">
              <w:rPr>
                <w:szCs w:val="28"/>
              </w:rPr>
              <w:t xml:space="preserve"> установки и системы)</w:t>
            </w:r>
          </w:p>
          <w:p w:rsidR="0065328A" w:rsidRPr="0065328A" w:rsidRDefault="0065328A" w:rsidP="00180CDF">
            <w:pPr>
              <w:jc w:val="left"/>
              <w:rPr>
                <w:szCs w:val="28"/>
              </w:rPr>
            </w:pPr>
          </w:p>
        </w:tc>
      </w:tr>
      <w:tr w:rsidR="0065328A" w:rsidRPr="0065328A" w:rsidTr="0065328A">
        <w:trPr>
          <w:trHeight w:val="539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C9055E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Муравьева Елена Александровна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C9055E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30</w:t>
            </w:r>
          </w:p>
        </w:tc>
        <w:tc>
          <w:tcPr>
            <w:tcW w:w="2355" w:type="pct"/>
            <w:vMerge/>
            <w:vAlign w:val="center"/>
          </w:tcPr>
          <w:p w:rsidR="0065328A" w:rsidRPr="0065328A" w:rsidRDefault="0065328A" w:rsidP="00180CDF">
            <w:pPr>
              <w:jc w:val="left"/>
              <w:rPr>
                <w:szCs w:val="28"/>
              </w:rPr>
            </w:pPr>
          </w:p>
        </w:tc>
      </w:tr>
      <w:tr w:rsidR="0065328A" w:rsidRPr="0065328A" w:rsidTr="0065328A">
        <w:trPr>
          <w:trHeight w:val="539"/>
        </w:trPr>
        <w:tc>
          <w:tcPr>
            <w:tcW w:w="343" w:type="pct"/>
            <w:vAlign w:val="center"/>
          </w:tcPr>
          <w:p w:rsidR="0065328A" w:rsidRPr="0065328A" w:rsidRDefault="0065328A" w:rsidP="009071B8">
            <w:pPr>
              <w:pStyle w:val="a7"/>
              <w:numPr>
                <w:ilvl w:val="0"/>
                <w:numId w:val="6"/>
              </w:numPr>
              <w:ind w:left="0" w:firstLine="0"/>
              <w:jc w:val="center"/>
              <w:rPr>
                <w:szCs w:val="28"/>
              </w:rPr>
            </w:pPr>
          </w:p>
        </w:tc>
        <w:tc>
          <w:tcPr>
            <w:tcW w:w="1620" w:type="pct"/>
            <w:vAlign w:val="center"/>
          </w:tcPr>
          <w:p w:rsidR="0065328A" w:rsidRPr="0065328A" w:rsidRDefault="0065328A" w:rsidP="00C9055E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 xml:space="preserve">Прокофьев Денис </w:t>
            </w:r>
          </w:p>
          <w:p w:rsidR="0065328A" w:rsidRPr="0065328A" w:rsidRDefault="0065328A" w:rsidP="00C9055E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Сергеевич</w:t>
            </w:r>
          </w:p>
        </w:tc>
        <w:tc>
          <w:tcPr>
            <w:tcW w:w="682" w:type="pct"/>
            <w:vAlign w:val="center"/>
          </w:tcPr>
          <w:p w:rsidR="0065328A" w:rsidRPr="0065328A" w:rsidRDefault="0065328A" w:rsidP="00C9055E">
            <w:pPr>
              <w:ind w:firstLine="0"/>
              <w:jc w:val="left"/>
              <w:rPr>
                <w:szCs w:val="28"/>
              </w:rPr>
            </w:pPr>
            <w:r w:rsidRPr="0065328A">
              <w:rPr>
                <w:szCs w:val="28"/>
              </w:rPr>
              <w:t>3-30</w:t>
            </w:r>
          </w:p>
        </w:tc>
        <w:tc>
          <w:tcPr>
            <w:tcW w:w="2355" w:type="pct"/>
            <w:vMerge/>
            <w:vAlign w:val="center"/>
          </w:tcPr>
          <w:p w:rsidR="0065328A" w:rsidRPr="0065328A" w:rsidRDefault="0065328A" w:rsidP="00180CDF">
            <w:pPr>
              <w:ind w:firstLine="0"/>
              <w:jc w:val="left"/>
              <w:rPr>
                <w:szCs w:val="28"/>
              </w:rPr>
            </w:pPr>
          </w:p>
        </w:tc>
      </w:tr>
    </w:tbl>
    <w:p w:rsidR="00D3564E" w:rsidRPr="008276D1" w:rsidRDefault="00D3564E" w:rsidP="008276D1">
      <w:pPr>
        <w:rPr>
          <w:sz w:val="24"/>
        </w:rPr>
      </w:pPr>
    </w:p>
    <w:sectPr w:rsidR="00D3564E" w:rsidRPr="008276D1" w:rsidSect="0067532A">
      <w:pgSz w:w="11906" w:h="16838" w:code="9"/>
      <w:pgMar w:top="284" w:right="851" w:bottom="426" w:left="1418" w:header="425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C3CA8"/>
    <w:multiLevelType w:val="hybridMultilevel"/>
    <w:tmpl w:val="D4D0AF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5D785D"/>
    <w:multiLevelType w:val="hybridMultilevel"/>
    <w:tmpl w:val="91447C6A"/>
    <w:lvl w:ilvl="0" w:tplc="8696C31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6F3973"/>
    <w:multiLevelType w:val="hybridMultilevel"/>
    <w:tmpl w:val="4BDE13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32612F"/>
    <w:multiLevelType w:val="hybridMultilevel"/>
    <w:tmpl w:val="12D86C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BC2BBA"/>
    <w:multiLevelType w:val="hybridMultilevel"/>
    <w:tmpl w:val="03C4C7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EE6945"/>
    <w:multiLevelType w:val="hybridMultilevel"/>
    <w:tmpl w:val="82B0F9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LQwMjExsbQwMDFQ0lEKTi0uzszPAykwqgUAnRjdrCwAAAA="/>
  </w:docVars>
  <w:rsids>
    <w:rsidRoot w:val="003F4FE0"/>
    <w:rsid w:val="000054C3"/>
    <w:rsid w:val="00012141"/>
    <w:rsid w:val="000146C9"/>
    <w:rsid w:val="000216AE"/>
    <w:rsid w:val="00025CCA"/>
    <w:rsid w:val="00035020"/>
    <w:rsid w:val="00053A3C"/>
    <w:rsid w:val="00055816"/>
    <w:rsid w:val="00056534"/>
    <w:rsid w:val="000705A7"/>
    <w:rsid w:val="000738BB"/>
    <w:rsid w:val="00077E29"/>
    <w:rsid w:val="00091476"/>
    <w:rsid w:val="00092A70"/>
    <w:rsid w:val="000A492F"/>
    <w:rsid w:val="000B222A"/>
    <w:rsid w:val="000C7495"/>
    <w:rsid w:val="000D28C9"/>
    <w:rsid w:val="000D50BA"/>
    <w:rsid w:val="000D5A24"/>
    <w:rsid w:val="000E20FA"/>
    <w:rsid w:val="000F0F3A"/>
    <w:rsid w:val="0011098C"/>
    <w:rsid w:val="00116C6D"/>
    <w:rsid w:val="00121AEC"/>
    <w:rsid w:val="001414AF"/>
    <w:rsid w:val="00151356"/>
    <w:rsid w:val="001625D8"/>
    <w:rsid w:val="00166B93"/>
    <w:rsid w:val="00172248"/>
    <w:rsid w:val="00176889"/>
    <w:rsid w:val="00180CDF"/>
    <w:rsid w:val="00194A76"/>
    <w:rsid w:val="00196004"/>
    <w:rsid w:val="001C01C9"/>
    <w:rsid w:val="001C7575"/>
    <w:rsid w:val="001D5FD8"/>
    <w:rsid w:val="001E74BC"/>
    <w:rsid w:val="001F2C9E"/>
    <w:rsid w:val="0022494B"/>
    <w:rsid w:val="00226461"/>
    <w:rsid w:val="00242F52"/>
    <w:rsid w:val="0026338E"/>
    <w:rsid w:val="00281926"/>
    <w:rsid w:val="00282588"/>
    <w:rsid w:val="0028540B"/>
    <w:rsid w:val="00295FDE"/>
    <w:rsid w:val="002A3E37"/>
    <w:rsid w:val="002B71E7"/>
    <w:rsid w:val="002B7C5D"/>
    <w:rsid w:val="002C0B04"/>
    <w:rsid w:val="002F49A9"/>
    <w:rsid w:val="0031657F"/>
    <w:rsid w:val="00325E86"/>
    <w:rsid w:val="00346BF9"/>
    <w:rsid w:val="00351FB1"/>
    <w:rsid w:val="00375DAE"/>
    <w:rsid w:val="00376611"/>
    <w:rsid w:val="003913F3"/>
    <w:rsid w:val="00393FB4"/>
    <w:rsid w:val="003A30AD"/>
    <w:rsid w:val="003B630B"/>
    <w:rsid w:val="003C1930"/>
    <w:rsid w:val="003D328B"/>
    <w:rsid w:val="003D329F"/>
    <w:rsid w:val="003E02CB"/>
    <w:rsid w:val="003E406D"/>
    <w:rsid w:val="003E46DD"/>
    <w:rsid w:val="003E6210"/>
    <w:rsid w:val="003E7F5D"/>
    <w:rsid w:val="003F4E92"/>
    <w:rsid w:val="003F4FE0"/>
    <w:rsid w:val="00402436"/>
    <w:rsid w:val="00403978"/>
    <w:rsid w:val="004120F5"/>
    <w:rsid w:val="00412D11"/>
    <w:rsid w:val="0042035E"/>
    <w:rsid w:val="0043184B"/>
    <w:rsid w:val="00464F44"/>
    <w:rsid w:val="00466667"/>
    <w:rsid w:val="004832F3"/>
    <w:rsid w:val="004836F7"/>
    <w:rsid w:val="004850E4"/>
    <w:rsid w:val="0049080B"/>
    <w:rsid w:val="00490C7D"/>
    <w:rsid w:val="0049434E"/>
    <w:rsid w:val="004C701E"/>
    <w:rsid w:val="005015F3"/>
    <w:rsid w:val="00503D4C"/>
    <w:rsid w:val="005102BF"/>
    <w:rsid w:val="0051766B"/>
    <w:rsid w:val="00522215"/>
    <w:rsid w:val="0054342D"/>
    <w:rsid w:val="005451CF"/>
    <w:rsid w:val="005456B2"/>
    <w:rsid w:val="00554177"/>
    <w:rsid w:val="00565306"/>
    <w:rsid w:val="005678DD"/>
    <w:rsid w:val="005815CA"/>
    <w:rsid w:val="005849BB"/>
    <w:rsid w:val="0058782E"/>
    <w:rsid w:val="005A0389"/>
    <w:rsid w:val="005A1018"/>
    <w:rsid w:val="005C3858"/>
    <w:rsid w:val="005D6E1B"/>
    <w:rsid w:val="005E1922"/>
    <w:rsid w:val="005E5C7F"/>
    <w:rsid w:val="005F0E55"/>
    <w:rsid w:val="005F25A7"/>
    <w:rsid w:val="006030FA"/>
    <w:rsid w:val="00625FAF"/>
    <w:rsid w:val="00637C6E"/>
    <w:rsid w:val="00641261"/>
    <w:rsid w:val="006457C7"/>
    <w:rsid w:val="0065328A"/>
    <w:rsid w:val="0067532A"/>
    <w:rsid w:val="00687A3C"/>
    <w:rsid w:val="006C1E71"/>
    <w:rsid w:val="006D2319"/>
    <w:rsid w:val="006D5EA3"/>
    <w:rsid w:val="00706751"/>
    <w:rsid w:val="00706C23"/>
    <w:rsid w:val="00710618"/>
    <w:rsid w:val="00711EDD"/>
    <w:rsid w:val="00724477"/>
    <w:rsid w:val="007305DB"/>
    <w:rsid w:val="007335F8"/>
    <w:rsid w:val="007345FD"/>
    <w:rsid w:val="007430DD"/>
    <w:rsid w:val="00766799"/>
    <w:rsid w:val="00772594"/>
    <w:rsid w:val="007761BB"/>
    <w:rsid w:val="007B1A23"/>
    <w:rsid w:val="007B1EB0"/>
    <w:rsid w:val="007C570A"/>
    <w:rsid w:val="007E0549"/>
    <w:rsid w:val="007E13B7"/>
    <w:rsid w:val="007E350D"/>
    <w:rsid w:val="007E58D9"/>
    <w:rsid w:val="007E77FB"/>
    <w:rsid w:val="00814B4B"/>
    <w:rsid w:val="00816E71"/>
    <w:rsid w:val="008276D1"/>
    <w:rsid w:val="0083206B"/>
    <w:rsid w:val="008408E0"/>
    <w:rsid w:val="00846161"/>
    <w:rsid w:val="00864FBD"/>
    <w:rsid w:val="008A1221"/>
    <w:rsid w:val="008B71DC"/>
    <w:rsid w:val="008D22DB"/>
    <w:rsid w:val="008E0343"/>
    <w:rsid w:val="008E125D"/>
    <w:rsid w:val="008E7D4D"/>
    <w:rsid w:val="0090479E"/>
    <w:rsid w:val="009059F9"/>
    <w:rsid w:val="00907141"/>
    <w:rsid w:val="009071B8"/>
    <w:rsid w:val="0091756C"/>
    <w:rsid w:val="00922845"/>
    <w:rsid w:val="00924156"/>
    <w:rsid w:val="00933BE2"/>
    <w:rsid w:val="00941CBE"/>
    <w:rsid w:val="00971828"/>
    <w:rsid w:val="00973530"/>
    <w:rsid w:val="009843B8"/>
    <w:rsid w:val="00990177"/>
    <w:rsid w:val="009938A0"/>
    <w:rsid w:val="009A11ED"/>
    <w:rsid w:val="009A3B41"/>
    <w:rsid w:val="009A658E"/>
    <w:rsid w:val="009B5F2F"/>
    <w:rsid w:val="009C29A5"/>
    <w:rsid w:val="009C31C4"/>
    <w:rsid w:val="009C7E15"/>
    <w:rsid w:val="009D3F89"/>
    <w:rsid w:val="00A03D74"/>
    <w:rsid w:val="00A0488B"/>
    <w:rsid w:val="00A32814"/>
    <w:rsid w:val="00A41FCC"/>
    <w:rsid w:val="00A53F8E"/>
    <w:rsid w:val="00A56CCE"/>
    <w:rsid w:val="00A631DB"/>
    <w:rsid w:val="00A950EE"/>
    <w:rsid w:val="00AA02B1"/>
    <w:rsid w:val="00AA431B"/>
    <w:rsid w:val="00AB2B11"/>
    <w:rsid w:val="00AC26E8"/>
    <w:rsid w:val="00AC28C0"/>
    <w:rsid w:val="00AF1CA4"/>
    <w:rsid w:val="00B066B4"/>
    <w:rsid w:val="00B249E2"/>
    <w:rsid w:val="00B300AB"/>
    <w:rsid w:val="00B46A33"/>
    <w:rsid w:val="00B512EA"/>
    <w:rsid w:val="00B61A33"/>
    <w:rsid w:val="00B63FBE"/>
    <w:rsid w:val="00B72C31"/>
    <w:rsid w:val="00B748C6"/>
    <w:rsid w:val="00B923A9"/>
    <w:rsid w:val="00B95AFC"/>
    <w:rsid w:val="00BA1285"/>
    <w:rsid w:val="00BC0D90"/>
    <w:rsid w:val="00BD27FA"/>
    <w:rsid w:val="00BE14D0"/>
    <w:rsid w:val="00BE1570"/>
    <w:rsid w:val="00C0284B"/>
    <w:rsid w:val="00C14B6B"/>
    <w:rsid w:val="00C177CB"/>
    <w:rsid w:val="00C44E8F"/>
    <w:rsid w:val="00C47C3A"/>
    <w:rsid w:val="00C64ACA"/>
    <w:rsid w:val="00C64CBA"/>
    <w:rsid w:val="00C80D53"/>
    <w:rsid w:val="00C87E36"/>
    <w:rsid w:val="00CA5AB1"/>
    <w:rsid w:val="00CB1B81"/>
    <w:rsid w:val="00CB3391"/>
    <w:rsid w:val="00CB3E00"/>
    <w:rsid w:val="00CC1EF7"/>
    <w:rsid w:val="00CD1B6C"/>
    <w:rsid w:val="00CD29D9"/>
    <w:rsid w:val="00CE60C7"/>
    <w:rsid w:val="00CF1232"/>
    <w:rsid w:val="00D310C8"/>
    <w:rsid w:val="00D3564E"/>
    <w:rsid w:val="00D41755"/>
    <w:rsid w:val="00D42FFD"/>
    <w:rsid w:val="00D45FA9"/>
    <w:rsid w:val="00D602A0"/>
    <w:rsid w:val="00D60642"/>
    <w:rsid w:val="00D65A80"/>
    <w:rsid w:val="00D74415"/>
    <w:rsid w:val="00D7710E"/>
    <w:rsid w:val="00D858B3"/>
    <w:rsid w:val="00D867EE"/>
    <w:rsid w:val="00D97EAD"/>
    <w:rsid w:val="00DA0CEA"/>
    <w:rsid w:val="00DB176D"/>
    <w:rsid w:val="00DC6709"/>
    <w:rsid w:val="00DD3F40"/>
    <w:rsid w:val="00DD6475"/>
    <w:rsid w:val="00E03135"/>
    <w:rsid w:val="00E203B0"/>
    <w:rsid w:val="00E27FE7"/>
    <w:rsid w:val="00E41595"/>
    <w:rsid w:val="00E5073A"/>
    <w:rsid w:val="00E8223D"/>
    <w:rsid w:val="00E92178"/>
    <w:rsid w:val="00EC7A38"/>
    <w:rsid w:val="00ED440D"/>
    <w:rsid w:val="00ED6761"/>
    <w:rsid w:val="00ED7E9B"/>
    <w:rsid w:val="00EE2AD0"/>
    <w:rsid w:val="00EE326E"/>
    <w:rsid w:val="00EE3ABD"/>
    <w:rsid w:val="00EE5E1D"/>
    <w:rsid w:val="00EF3465"/>
    <w:rsid w:val="00EF39CF"/>
    <w:rsid w:val="00F0121A"/>
    <w:rsid w:val="00F151EB"/>
    <w:rsid w:val="00F24576"/>
    <w:rsid w:val="00F62181"/>
    <w:rsid w:val="00F64291"/>
    <w:rsid w:val="00F701E0"/>
    <w:rsid w:val="00F755B1"/>
    <w:rsid w:val="00FA06CF"/>
    <w:rsid w:val="00FB0CCB"/>
    <w:rsid w:val="00FB1B77"/>
    <w:rsid w:val="00FB24F5"/>
    <w:rsid w:val="00FC51C4"/>
    <w:rsid w:val="00FD6E52"/>
    <w:rsid w:val="00FE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16AE"/>
    <w:pPr>
      <w:widowControl w:val="0"/>
      <w:autoSpaceDE w:val="0"/>
      <w:autoSpaceDN w:val="0"/>
      <w:adjustRightInd w:val="0"/>
      <w:ind w:firstLine="709"/>
    </w:pPr>
    <w:rPr>
      <w:sz w:val="28"/>
    </w:rPr>
  </w:style>
  <w:style w:type="paragraph" w:styleId="1">
    <w:name w:val="heading 1"/>
    <w:basedOn w:val="a"/>
    <w:next w:val="a"/>
    <w:link w:val="10"/>
    <w:qFormat/>
    <w:rsid w:val="000216AE"/>
    <w:pPr>
      <w:keepNext/>
      <w:pageBreakBefore/>
      <w:outlineLvl w:val="0"/>
    </w:pPr>
    <w:rPr>
      <w:b/>
      <w:bCs/>
    </w:rPr>
  </w:style>
  <w:style w:type="paragraph" w:styleId="2">
    <w:name w:val="heading 2"/>
    <w:basedOn w:val="a"/>
    <w:next w:val="a"/>
    <w:link w:val="20"/>
    <w:qFormat/>
    <w:rsid w:val="000216AE"/>
    <w:pPr>
      <w:keepNext/>
      <w:outlineLvl w:val="1"/>
    </w:pPr>
    <w:rPr>
      <w:b/>
      <w:iCs/>
    </w:rPr>
  </w:style>
  <w:style w:type="paragraph" w:styleId="3">
    <w:name w:val="heading 3"/>
    <w:basedOn w:val="a"/>
    <w:next w:val="a"/>
    <w:link w:val="30"/>
    <w:qFormat/>
    <w:rsid w:val="000216AE"/>
    <w:pPr>
      <w:keepNext/>
      <w:spacing w:after="120"/>
      <w:jc w:val="center"/>
      <w:outlineLvl w:val="2"/>
    </w:pPr>
    <w:rPr>
      <w:b/>
      <w:bCs/>
    </w:rPr>
  </w:style>
  <w:style w:type="paragraph" w:styleId="4">
    <w:name w:val="heading 4"/>
    <w:basedOn w:val="a"/>
    <w:next w:val="a"/>
    <w:link w:val="40"/>
    <w:qFormat/>
    <w:rsid w:val="000216AE"/>
    <w:pPr>
      <w:keepNext/>
      <w:outlineLvl w:val="3"/>
    </w:pPr>
  </w:style>
  <w:style w:type="paragraph" w:styleId="5">
    <w:name w:val="heading 5"/>
    <w:basedOn w:val="a"/>
    <w:next w:val="a"/>
    <w:link w:val="50"/>
    <w:qFormat/>
    <w:rsid w:val="000216AE"/>
    <w:pPr>
      <w:keepNext/>
      <w:ind w:firstLine="708"/>
      <w:jc w:val="center"/>
      <w:outlineLvl w:val="4"/>
    </w:pPr>
    <w:rPr>
      <w:b/>
    </w:rPr>
  </w:style>
  <w:style w:type="paragraph" w:styleId="6">
    <w:name w:val="heading 6"/>
    <w:basedOn w:val="a"/>
    <w:next w:val="a"/>
    <w:link w:val="60"/>
    <w:qFormat/>
    <w:rsid w:val="000216AE"/>
    <w:pPr>
      <w:keepNext/>
      <w:jc w:val="center"/>
      <w:outlineLvl w:val="5"/>
    </w:pPr>
  </w:style>
  <w:style w:type="paragraph" w:styleId="7">
    <w:name w:val="heading 7"/>
    <w:basedOn w:val="a"/>
    <w:next w:val="a"/>
    <w:link w:val="70"/>
    <w:qFormat/>
    <w:rsid w:val="000216AE"/>
    <w:pPr>
      <w:keepNext/>
      <w:tabs>
        <w:tab w:val="num" w:pos="720"/>
      </w:tabs>
      <w:outlineLvl w:val="6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216AE"/>
    <w:rPr>
      <w:b/>
      <w:bCs/>
      <w:sz w:val="28"/>
      <w:szCs w:val="24"/>
    </w:rPr>
  </w:style>
  <w:style w:type="character" w:customStyle="1" w:styleId="20">
    <w:name w:val="Заголовок 2 Знак"/>
    <w:basedOn w:val="a0"/>
    <w:link w:val="2"/>
    <w:rsid w:val="000216AE"/>
    <w:rPr>
      <w:b/>
      <w:iCs/>
      <w:sz w:val="28"/>
      <w:szCs w:val="24"/>
    </w:rPr>
  </w:style>
  <w:style w:type="character" w:customStyle="1" w:styleId="30">
    <w:name w:val="Заголовок 3 Знак"/>
    <w:basedOn w:val="a0"/>
    <w:link w:val="3"/>
    <w:rsid w:val="000216AE"/>
    <w:rPr>
      <w:b/>
      <w:bCs/>
      <w:sz w:val="28"/>
      <w:szCs w:val="24"/>
    </w:rPr>
  </w:style>
  <w:style w:type="character" w:customStyle="1" w:styleId="40">
    <w:name w:val="Заголовок 4 Знак"/>
    <w:basedOn w:val="a0"/>
    <w:link w:val="4"/>
    <w:rsid w:val="000216AE"/>
    <w:rPr>
      <w:sz w:val="28"/>
      <w:szCs w:val="24"/>
    </w:rPr>
  </w:style>
  <w:style w:type="character" w:customStyle="1" w:styleId="50">
    <w:name w:val="Заголовок 5 Знак"/>
    <w:basedOn w:val="a0"/>
    <w:link w:val="5"/>
    <w:rsid w:val="000216AE"/>
    <w:rPr>
      <w:b/>
      <w:sz w:val="28"/>
      <w:szCs w:val="24"/>
    </w:rPr>
  </w:style>
  <w:style w:type="character" w:customStyle="1" w:styleId="60">
    <w:name w:val="Заголовок 6 Знак"/>
    <w:basedOn w:val="a0"/>
    <w:link w:val="6"/>
    <w:rsid w:val="000216AE"/>
    <w:rPr>
      <w:sz w:val="28"/>
      <w:szCs w:val="24"/>
    </w:rPr>
  </w:style>
  <w:style w:type="character" w:customStyle="1" w:styleId="70">
    <w:name w:val="Заголовок 7 Знак"/>
    <w:basedOn w:val="a0"/>
    <w:link w:val="7"/>
    <w:rsid w:val="000216AE"/>
    <w:rPr>
      <w:b/>
      <w:bCs/>
      <w:sz w:val="28"/>
      <w:szCs w:val="24"/>
    </w:rPr>
  </w:style>
  <w:style w:type="paragraph" w:styleId="a3">
    <w:name w:val="caption"/>
    <w:basedOn w:val="a"/>
    <w:next w:val="a"/>
    <w:qFormat/>
    <w:rsid w:val="000216AE"/>
    <w:pPr>
      <w:jc w:val="center"/>
    </w:pPr>
  </w:style>
  <w:style w:type="paragraph" w:styleId="a4">
    <w:name w:val="Title"/>
    <w:basedOn w:val="a"/>
    <w:link w:val="a5"/>
    <w:qFormat/>
    <w:rsid w:val="000216AE"/>
    <w:pPr>
      <w:jc w:val="center"/>
    </w:pPr>
    <w:rPr>
      <w:szCs w:val="20"/>
    </w:rPr>
  </w:style>
  <w:style w:type="character" w:customStyle="1" w:styleId="a5">
    <w:name w:val="Название Знак"/>
    <w:basedOn w:val="a0"/>
    <w:link w:val="a4"/>
    <w:rsid w:val="000216AE"/>
    <w:rPr>
      <w:sz w:val="28"/>
    </w:rPr>
  </w:style>
  <w:style w:type="character" w:styleId="a6">
    <w:name w:val="Emphasis"/>
    <w:basedOn w:val="a0"/>
    <w:qFormat/>
    <w:rsid w:val="000216AE"/>
    <w:rPr>
      <w:i/>
      <w:iCs/>
      <w:sz w:val="28"/>
    </w:rPr>
  </w:style>
  <w:style w:type="paragraph" w:styleId="a7">
    <w:name w:val="List Paragraph"/>
    <w:basedOn w:val="a"/>
    <w:uiPriority w:val="34"/>
    <w:qFormat/>
    <w:rsid w:val="000216AE"/>
    <w:pPr>
      <w:ind w:left="708"/>
    </w:pPr>
  </w:style>
  <w:style w:type="paragraph" w:styleId="a8">
    <w:name w:val="TOC Heading"/>
    <w:basedOn w:val="1"/>
    <w:next w:val="a"/>
    <w:uiPriority w:val="39"/>
    <w:semiHidden/>
    <w:unhideWhenUsed/>
    <w:qFormat/>
    <w:rsid w:val="000216AE"/>
    <w:pPr>
      <w:keepLines/>
      <w:pageBreakBefore w:val="0"/>
      <w:spacing w:before="480" w:line="276" w:lineRule="auto"/>
      <w:outlineLvl w:val="9"/>
    </w:pPr>
    <w:rPr>
      <w:rFonts w:ascii="Cambria" w:hAnsi="Cambria"/>
      <w:color w:val="365F91"/>
      <w:szCs w:val="28"/>
      <w:lang w:eastAsia="en-US"/>
    </w:rPr>
  </w:style>
  <w:style w:type="table" w:styleId="a9">
    <w:name w:val="Table Grid"/>
    <w:basedOn w:val="a1"/>
    <w:uiPriority w:val="59"/>
    <w:rsid w:val="005541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Hyperlink"/>
    <w:basedOn w:val="a0"/>
    <w:uiPriority w:val="99"/>
    <w:unhideWhenUsed/>
    <w:rsid w:val="00DB176D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12D11"/>
    <w:rPr>
      <w:color w:val="800080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864FBD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864F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216AE"/>
    <w:pPr>
      <w:widowControl w:val="0"/>
      <w:autoSpaceDE w:val="0"/>
      <w:autoSpaceDN w:val="0"/>
      <w:adjustRightInd w:val="0"/>
      <w:ind w:firstLine="709"/>
    </w:pPr>
    <w:rPr>
      <w:sz w:val="28"/>
    </w:rPr>
  </w:style>
  <w:style w:type="paragraph" w:styleId="1">
    <w:name w:val="heading 1"/>
    <w:basedOn w:val="a"/>
    <w:next w:val="a"/>
    <w:link w:val="10"/>
    <w:qFormat/>
    <w:rsid w:val="000216AE"/>
    <w:pPr>
      <w:keepNext/>
      <w:pageBreakBefore/>
      <w:outlineLvl w:val="0"/>
    </w:pPr>
    <w:rPr>
      <w:b/>
      <w:bCs/>
    </w:rPr>
  </w:style>
  <w:style w:type="paragraph" w:styleId="2">
    <w:name w:val="heading 2"/>
    <w:basedOn w:val="a"/>
    <w:next w:val="a"/>
    <w:link w:val="20"/>
    <w:qFormat/>
    <w:rsid w:val="000216AE"/>
    <w:pPr>
      <w:keepNext/>
      <w:outlineLvl w:val="1"/>
    </w:pPr>
    <w:rPr>
      <w:b/>
      <w:iCs/>
    </w:rPr>
  </w:style>
  <w:style w:type="paragraph" w:styleId="3">
    <w:name w:val="heading 3"/>
    <w:basedOn w:val="a"/>
    <w:next w:val="a"/>
    <w:link w:val="30"/>
    <w:qFormat/>
    <w:rsid w:val="000216AE"/>
    <w:pPr>
      <w:keepNext/>
      <w:spacing w:after="120"/>
      <w:jc w:val="center"/>
      <w:outlineLvl w:val="2"/>
    </w:pPr>
    <w:rPr>
      <w:b/>
      <w:bCs/>
    </w:rPr>
  </w:style>
  <w:style w:type="paragraph" w:styleId="4">
    <w:name w:val="heading 4"/>
    <w:basedOn w:val="a"/>
    <w:next w:val="a"/>
    <w:link w:val="40"/>
    <w:qFormat/>
    <w:rsid w:val="000216AE"/>
    <w:pPr>
      <w:keepNext/>
      <w:outlineLvl w:val="3"/>
    </w:pPr>
  </w:style>
  <w:style w:type="paragraph" w:styleId="5">
    <w:name w:val="heading 5"/>
    <w:basedOn w:val="a"/>
    <w:next w:val="a"/>
    <w:link w:val="50"/>
    <w:qFormat/>
    <w:rsid w:val="000216AE"/>
    <w:pPr>
      <w:keepNext/>
      <w:ind w:firstLine="708"/>
      <w:jc w:val="center"/>
      <w:outlineLvl w:val="4"/>
    </w:pPr>
    <w:rPr>
      <w:b/>
    </w:rPr>
  </w:style>
  <w:style w:type="paragraph" w:styleId="6">
    <w:name w:val="heading 6"/>
    <w:basedOn w:val="a"/>
    <w:next w:val="a"/>
    <w:link w:val="60"/>
    <w:qFormat/>
    <w:rsid w:val="000216AE"/>
    <w:pPr>
      <w:keepNext/>
      <w:jc w:val="center"/>
      <w:outlineLvl w:val="5"/>
    </w:pPr>
  </w:style>
  <w:style w:type="paragraph" w:styleId="7">
    <w:name w:val="heading 7"/>
    <w:basedOn w:val="a"/>
    <w:next w:val="a"/>
    <w:link w:val="70"/>
    <w:qFormat/>
    <w:rsid w:val="000216AE"/>
    <w:pPr>
      <w:keepNext/>
      <w:tabs>
        <w:tab w:val="num" w:pos="720"/>
      </w:tabs>
      <w:outlineLvl w:val="6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0216AE"/>
    <w:rPr>
      <w:b/>
      <w:bCs/>
      <w:sz w:val="28"/>
      <w:szCs w:val="24"/>
    </w:rPr>
  </w:style>
  <w:style w:type="character" w:customStyle="1" w:styleId="20">
    <w:name w:val="Заголовок 2 Знак"/>
    <w:basedOn w:val="a0"/>
    <w:link w:val="2"/>
    <w:rsid w:val="000216AE"/>
    <w:rPr>
      <w:b/>
      <w:iCs/>
      <w:sz w:val="28"/>
      <w:szCs w:val="24"/>
    </w:rPr>
  </w:style>
  <w:style w:type="character" w:customStyle="1" w:styleId="30">
    <w:name w:val="Заголовок 3 Знак"/>
    <w:basedOn w:val="a0"/>
    <w:link w:val="3"/>
    <w:rsid w:val="000216AE"/>
    <w:rPr>
      <w:b/>
      <w:bCs/>
      <w:sz w:val="28"/>
      <w:szCs w:val="24"/>
    </w:rPr>
  </w:style>
  <w:style w:type="character" w:customStyle="1" w:styleId="40">
    <w:name w:val="Заголовок 4 Знак"/>
    <w:basedOn w:val="a0"/>
    <w:link w:val="4"/>
    <w:rsid w:val="000216AE"/>
    <w:rPr>
      <w:sz w:val="28"/>
      <w:szCs w:val="24"/>
    </w:rPr>
  </w:style>
  <w:style w:type="character" w:customStyle="1" w:styleId="50">
    <w:name w:val="Заголовок 5 Знак"/>
    <w:basedOn w:val="a0"/>
    <w:link w:val="5"/>
    <w:rsid w:val="000216AE"/>
    <w:rPr>
      <w:b/>
      <w:sz w:val="28"/>
      <w:szCs w:val="24"/>
    </w:rPr>
  </w:style>
  <w:style w:type="character" w:customStyle="1" w:styleId="60">
    <w:name w:val="Заголовок 6 Знак"/>
    <w:basedOn w:val="a0"/>
    <w:link w:val="6"/>
    <w:rsid w:val="000216AE"/>
    <w:rPr>
      <w:sz w:val="28"/>
      <w:szCs w:val="24"/>
    </w:rPr>
  </w:style>
  <w:style w:type="character" w:customStyle="1" w:styleId="70">
    <w:name w:val="Заголовок 7 Знак"/>
    <w:basedOn w:val="a0"/>
    <w:link w:val="7"/>
    <w:rsid w:val="000216AE"/>
    <w:rPr>
      <w:b/>
      <w:bCs/>
      <w:sz w:val="28"/>
      <w:szCs w:val="24"/>
    </w:rPr>
  </w:style>
  <w:style w:type="paragraph" w:styleId="a3">
    <w:name w:val="caption"/>
    <w:basedOn w:val="a"/>
    <w:next w:val="a"/>
    <w:qFormat/>
    <w:rsid w:val="000216AE"/>
    <w:pPr>
      <w:jc w:val="center"/>
    </w:pPr>
  </w:style>
  <w:style w:type="paragraph" w:styleId="a4">
    <w:name w:val="Title"/>
    <w:basedOn w:val="a"/>
    <w:link w:val="a5"/>
    <w:qFormat/>
    <w:rsid w:val="000216AE"/>
    <w:pPr>
      <w:jc w:val="center"/>
    </w:pPr>
    <w:rPr>
      <w:szCs w:val="20"/>
    </w:rPr>
  </w:style>
  <w:style w:type="character" w:customStyle="1" w:styleId="a5">
    <w:name w:val="Название Знак"/>
    <w:basedOn w:val="a0"/>
    <w:link w:val="a4"/>
    <w:rsid w:val="000216AE"/>
    <w:rPr>
      <w:sz w:val="28"/>
    </w:rPr>
  </w:style>
  <w:style w:type="character" w:styleId="a6">
    <w:name w:val="Emphasis"/>
    <w:basedOn w:val="a0"/>
    <w:qFormat/>
    <w:rsid w:val="000216AE"/>
    <w:rPr>
      <w:i/>
      <w:iCs/>
      <w:sz w:val="28"/>
    </w:rPr>
  </w:style>
  <w:style w:type="paragraph" w:styleId="a7">
    <w:name w:val="List Paragraph"/>
    <w:basedOn w:val="a"/>
    <w:uiPriority w:val="34"/>
    <w:qFormat/>
    <w:rsid w:val="000216AE"/>
    <w:pPr>
      <w:ind w:left="708"/>
    </w:pPr>
  </w:style>
  <w:style w:type="paragraph" w:styleId="a8">
    <w:name w:val="TOC Heading"/>
    <w:basedOn w:val="1"/>
    <w:next w:val="a"/>
    <w:uiPriority w:val="39"/>
    <w:semiHidden/>
    <w:unhideWhenUsed/>
    <w:qFormat/>
    <w:rsid w:val="000216AE"/>
    <w:pPr>
      <w:keepLines/>
      <w:pageBreakBefore w:val="0"/>
      <w:spacing w:before="480" w:line="276" w:lineRule="auto"/>
      <w:outlineLvl w:val="9"/>
    </w:pPr>
    <w:rPr>
      <w:rFonts w:ascii="Cambria" w:hAnsi="Cambria"/>
      <w:color w:val="365F91"/>
      <w:szCs w:val="28"/>
      <w:lang w:eastAsia="en-US"/>
    </w:rPr>
  </w:style>
  <w:style w:type="table" w:styleId="a9">
    <w:name w:val="Table Grid"/>
    <w:basedOn w:val="a1"/>
    <w:uiPriority w:val="59"/>
    <w:rsid w:val="0055417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Hyperlink"/>
    <w:basedOn w:val="a0"/>
    <w:uiPriority w:val="99"/>
    <w:unhideWhenUsed/>
    <w:rsid w:val="00DB176D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12D11"/>
    <w:rPr>
      <w:color w:val="800080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864FBD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864FB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39494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60826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1227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0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211177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3348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90435">
          <w:marLeft w:val="936"/>
          <w:marRight w:val="5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3583">
          <w:marLeft w:val="936"/>
          <w:marRight w:val="5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AEFCE5-A08E-4AD3-861A-C294D6055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ergoAutomatika</dc:creator>
  <cp:lastModifiedBy>Деканат</cp:lastModifiedBy>
  <cp:revision>6</cp:revision>
  <cp:lastPrinted>2022-03-01T10:28:00Z</cp:lastPrinted>
  <dcterms:created xsi:type="dcterms:W3CDTF">2022-04-27T08:33:00Z</dcterms:created>
  <dcterms:modified xsi:type="dcterms:W3CDTF">2022-04-27T08:53:00Z</dcterms:modified>
</cp:coreProperties>
</file>